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74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397"/>
        <w:gridCol w:w="7488"/>
        <w:gridCol w:w="2860"/>
      </w:tblGrid>
      <w:tr w:rsidR="00D50F42" w:rsidRPr="00F631F7" w14:paraId="7C35D028" w14:textId="77777777" w:rsidTr="00F12DAD">
        <w:trPr>
          <w:trHeight w:val="558"/>
        </w:trPr>
        <w:tc>
          <w:tcPr>
            <w:tcW w:w="13745" w:type="dxa"/>
            <w:gridSpan w:val="3"/>
            <w:vAlign w:val="center"/>
          </w:tcPr>
          <w:p w14:paraId="05F3FCCC" w14:textId="13E1FBE3" w:rsidR="00D50F42" w:rsidRPr="00F631F7" w:rsidRDefault="005405A2" w:rsidP="0024276F">
            <w:pPr>
              <w:jc w:val="center"/>
              <w:rPr>
                <w:b/>
                <w:bCs/>
              </w:rPr>
            </w:pPr>
            <w:bookmarkStart w:id="0" w:name="_GoBack"/>
            <w:r>
              <w:rPr>
                <w:b/>
                <w:bCs/>
              </w:rPr>
              <w:t>TECHNOLOGY</w:t>
            </w:r>
          </w:p>
        </w:tc>
      </w:tr>
      <w:tr w:rsidR="0004725D" w:rsidRPr="00F631F7" w14:paraId="2DF9DCDE" w14:textId="77777777" w:rsidTr="00AC0559">
        <w:trPr>
          <w:trHeight w:val="558"/>
        </w:trPr>
        <w:tc>
          <w:tcPr>
            <w:tcW w:w="3397" w:type="dxa"/>
            <w:vAlign w:val="center"/>
          </w:tcPr>
          <w:p w14:paraId="225E5027" w14:textId="228488F4" w:rsidR="0004725D" w:rsidRPr="00F631F7" w:rsidRDefault="00AC0559" w:rsidP="0004725D">
            <w:pPr>
              <w:jc w:val="center"/>
              <w:rPr>
                <w:b/>
                <w:bCs/>
              </w:rPr>
            </w:pPr>
            <w:bookmarkStart w:id="1" w:name="_Hlk35355639"/>
            <w:r>
              <w:rPr>
                <w:b/>
                <w:bCs/>
              </w:rPr>
              <w:t>OBJECTIVES</w:t>
            </w:r>
          </w:p>
        </w:tc>
        <w:tc>
          <w:tcPr>
            <w:tcW w:w="7488" w:type="dxa"/>
            <w:vAlign w:val="center"/>
          </w:tcPr>
          <w:p w14:paraId="1735AD08" w14:textId="3896B4C6" w:rsidR="0004725D" w:rsidRPr="00F631F7" w:rsidRDefault="00AC0559" w:rsidP="0004725D">
            <w:pPr>
              <w:jc w:val="center"/>
              <w:rPr>
                <w:b/>
                <w:bCs/>
              </w:rPr>
            </w:pPr>
            <w:r w:rsidRPr="00F631F7">
              <w:rPr>
                <w:b/>
                <w:bCs/>
              </w:rPr>
              <w:t>ACTIVITIES</w:t>
            </w:r>
          </w:p>
        </w:tc>
        <w:tc>
          <w:tcPr>
            <w:tcW w:w="2860" w:type="dxa"/>
            <w:vAlign w:val="center"/>
          </w:tcPr>
          <w:p w14:paraId="6BBF890E" w14:textId="61536B90" w:rsidR="0004725D" w:rsidRPr="00F631F7" w:rsidRDefault="00AC0559" w:rsidP="0004725D">
            <w:pPr>
              <w:jc w:val="center"/>
              <w:rPr>
                <w:b/>
                <w:bCs/>
              </w:rPr>
            </w:pPr>
            <w:r w:rsidRPr="00F631F7">
              <w:rPr>
                <w:b/>
                <w:bCs/>
              </w:rPr>
              <w:t>RESOURCES</w:t>
            </w:r>
          </w:p>
        </w:tc>
      </w:tr>
      <w:bookmarkEnd w:id="0"/>
      <w:tr w:rsidR="0004725D" w14:paraId="08D1CA21" w14:textId="77777777" w:rsidTr="00AC0559">
        <w:trPr>
          <w:trHeight w:val="1125"/>
        </w:trPr>
        <w:tc>
          <w:tcPr>
            <w:tcW w:w="3397" w:type="dxa"/>
          </w:tcPr>
          <w:p w14:paraId="7030FA03" w14:textId="1133ADDC" w:rsidR="0004725D" w:rsidRPr="00745043" w:rsidRDefault="00EF689A" w:rsidP="00EF689A">
            <w:r>
              <w:t xml:space="preserve">- </w:t>
            </w:r>
            <w:r w:rsidR="00740FC6">
              <w:t xml:space="preserve">To be able to work within Microsoft Excel </w:t>
            </w:r>
            <w:r w:rsidR="00265D58">
              <w:t>by inserting data and creating a bar chart</w:t>
            </w:r>
          </w:p>
        </w:tc>
        <w:tc>
          <w:tcPr>
            <w:tcW w:w="7488" w:type="dxa"/>
          </w:tcPr>
          <w:p w14:paraId="11AB8578" w14:textId="026C9AB3" w:rsidR="00AC0559" w:rsidRDefault="00AC0559" w:rsidP="00AC0559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PRIOR KNOWLEDGE:</w:t>
            </w:r>
          </w:p>
          <w:p w14:paraId="78DB1A2B" w14:textId="39F9BBBF" w:rsidR="00AC0559" w:rsidRPr="00740FC6" w:rsidRDefault="00740FC6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Insert text into cells</w:t>
            </w:r>
          </w:p>
          <w:p w14:paraId="3CA44E9A" w14:textId="68AD0641" w:rsidR="00740FC6" w:rsidRPr="00386859" w:rsidRDefault="00265D58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Create a bar chart</w:t>
            </w:r>
          </w:p>
          <w:p w14:paraId="50D5D410" w14:textId="644A3266" w:rsidR="00386859" w:rsidRPr="00386859" w:rsidRDefault="00386859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Open an excel document</w:t>
            </w:r>
          </w:p>
          <w:p w14:paraId="0D7C4DB9" w14:textId="31CB63D9" w:rsidR="00386859" w:rsidRPr="00740FC6" w:rsidRDefault="00386859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Save a document</w:t>
            </w:r>
          </w:p>
          <w:p w14:paraId="64469C4C" w14:textId="77777777" w:rsidR="007709FA" w:rsidRPr="007709FA" w:rsidRDefault="007709FA" w:rsidP="007709FA">
            <w:pPr>
              <w:rPr>
                <w:b/>
                <w:bCs/>
              </w:rPr>
            </w:pPr>
          </w:p>
          <w:p w14:paraId="2861C7D5" w14:textId="77777777" w:rsidR="00740FC6" w:rsidRDefault="00AC0559" w:rsidP="00AC0559">
            <w:pPr>
              <w:rPr>
                <w:b/>
                <w:bCs/>
                <w:u w:val="single"/>
              </w:rPr>
            </w:pPr>
            <w:r w:rsidRPr="007709FA">
              <w:rPr>
                <w:b/>
                <w:bCs/>
                <w:u w:val="single"/>
              </w:rPr>
              <w:t>ACTIVITY:</w:t>
            </w:r>
            <w:r w:rsidR="00740FC6">
              <w:rPr>
                <w:b/>
                <w:bCs/>
                <w:u w:val="single"/>
              </w:rPr>
              <w:t xml:space="preserve"> </w:t>
            </w:r>
          </w:p>
          <w:p w14:paraId="74C544BD" w14:textId="07832E45" w:rsidR="00386859" w:rsidRPr="00386859" w:rsidRDefault="00386859" w:rsidP="00386859">
            <w:pPr>
              <w:pStyle w:val="ListParagraph"/>
              <w:numPr>
                <w:ilvl w:val="0"/>
                <w:numId w:val="9"/>
              </w:numPr>
            </w:pPr>
            <w:r>
              <w:t xml:space="preserve">Students </w:t>
            </w:r>
            <w:r w:rsidRPr="00386859">
              <w:t>are having a party and have invited several classmates, family members and friends.</w:t>
            </w:r>
          </w:p>
          <w:p w14:paraId="4EEAFD1F" w14:textId="77777777" w:rsidR="00386859" w:rsidRPr="00386859" w:rsidRDefault="00386859" w:rsidP="00386859">
            <w:pPr>
              <w:pStyle w:val="ListParagraph"/>
              <w:numPr>
                <w:ilvl w:val="0"/>
                <w:numId w:val="9"/>
              </w:numPr>
            </w:pPr>
            <w:r w:rsidRPr="00386859">
              <w:t xml:space="preserve">Students choose at least </w:t>
            </w:r>
            <w:r w:rsidRPr="00386859">
              <w:rPr>
                <w:b/>
                <w:bCs/>
              </w:rPr>
              <w:t>6</w:t>
            </w:r>
            <w:r w:rsidRPr="00386859">
              <w:t xml:space="preserve"> different foods, drinks, and party gifts that they think their friends will enjoy.</w:t>
            </w:r>
          </w:p>
          <w:p w14:paraId="27FD6ED9" w14:textId="77777777" w:rsidR="00386859" w:rsidRPr="00386859" w:rsidRDefault="00386859" w:rsidP="00386859">
            <w:pPr>
              <w:pStyle w:val="ListParagraph"/>
              <w:numPr>
                <w:ilvl w:val="0"/>
                <w:numId w:val="9"/>
              </w:numPr>
            </w:pPr>
            <w:r w:rsidRPr="00386859">
              <w:t>Students create a simple spreadsheet and chart using their chosen items.</w:t>
            </w:r>
          </w:p>
          <w:p w14:paraId="6EC6538D" w14:textId="095DF679" w:rsidR="00AC0559" w:rsidRDefault="00AC0559" w:rsidP="00386859">
            <w:pPr>
              <w:pStyle w:val="ListParagraph"/>
            </w:pPr>
          </w:p>
          <w:p w14:paraId="2CA3554E" w14:textId="16671FEE" w:rsidR="00740FC6" w:rsidRPr="00740FC6" w:rsidRDefault="00740FC6" w:rsidP="00386859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u w:val="single"/>
              </w:rPr>
            </w:pPr>
            <w:r w:rsidRPr="00740FC6">
              <w:rPr>
                <w:b/>
                <w:bCs/>
                <w:u w:val="single"/>
              </w:rPr>
              <w:t>STEPS:</w:t>
            </w:r>
          </w:p>
          <w:p w14:paraId="2B577243" w14:textId="77777777" w:rsidR="00C7572C" w:rsidRDefault="00740FC6" w:rsidP="00AC0559">
            <w:pPr>
              <w:pStyle w:val="ListParagraph"/>
              <w:numPr>
                <w:ilvl w:val="0"/>
                <w:numId w:val="8"/>
              </w:numPr>
            </w:pPr>
            <w:r>
              <w:t>Open a new Excel document</w:t>
            </w:r>
          </w:p>
          <w:p w14:paraId="2BC886B3" w14:textId="77777777" w:rsidR="00740FC6" w:rsidRDefault="00740FC6" w:rsidP="00AC0559">
            <w:pPr>
              <w:pStyle w:val="ListParagraph"/>
              <w:numPr>
                <w:ilvl w:val="0"/>
                <w:numId w:val="8"/>
              </w:numPr>
            </w:pPr>
            <w:r>
              <w:t>Select blank document</w:t>
            </w:r>
          </w:p>
          <w:p w14:paraId="7552DE54" w14:textId="77777777" w:rsidR="00740FC6" w:rsidRDefault="00740FC6" w:rsidP="00AC0559">
            <w:pPr>
              <w:pStyle w:val="ListParagraph"/>
              <w:numPr>
                <w:ilvl w:val="0"/>
                <w:numId w:val="8"/>
              </w:numPr>
            </w:pPr>
            <w:r>
              <w:t>SAVE your document in a folder where you can find it again!</w:t>
            </w:r>
          </w:p>
          <w:p w14:paraId="7057808C" w14:textId="77777777" w:rsidR="00AF035A" w:rsidRDefault="00386859" w:rsidP="00AC0559">
            <w:pPr>
              <w:pStyle w:val="ListParagraph"/>
              <w:numPr>
                <w:ilvl w:val="0"/>
                <w:numId w:val="8"/>
              </w:numPr>
            </w:pPr>
            <w:r>
              <w:t xml:space="preserve">Watch this video about how to insert data in Excel and create a chart: </w:t>
            </w:r>
          </w:p>
          <w:p w14:paraId="1829EA51" w14:textId="43A6E669" w:rsidR="00740FC6" w:rsidRDefault="00AF035A" w:rsidP="00AC0559">
            <w:pPr>
              <w:pStyle w:val="ListParagraph"/>
              <w:numPr>
                <w:ilvl w:val="0"/>
                <w:numId w:val="8"/>
              </w:numPr>
            </w:pPr>
            <w:hyperlink r:id="rId5" w:history="1">
              <w:r w:rsidRPr="00DE5E96">
                <w:rPr>
                  <w:rStyle w:val="Hyperlink"/>
                </w:rPr>
                <w:t>https://youtu.be/lwhSRbkUZeE</w:t>
              </w:r>
            </w:hyperlink>
          </w:p>
          <w:p w14:paraId="690F71EC" w14:textId="059D1EE4" w:rsidR="00265D58" w:rsidRDefault="00386859" w:rsidP="00AC0559">
            <w:pPr>
              <w:pStyle w:val="ListParagraph"/>
              <w:numPr>
                <w:ilvl w:val="0"/>
                <w:numId w:val="8"/>
              </w:numPr>
            </w:pPr>
            <w:r>
              <w:t xml:space="preserve">Open </w:t>
            </w:r>
            <w:r w:rsidR="00265D58">
              <w:t xml:space="preserve">the </w:t>
            </w:r>
            <w:r>
              <w:t>party supplies list and pick at least 6 items to have at your party.</w:t>
            </w:r>
          </w:p>
          <w:p w14:paraId="77B6CF3E" w14:textId="2DE47E72" w:rsidR="00386859" w:rsidRDefault="00386859" w:rsidP="00AC0559">
            <w:pPr>
              <w:pStyle w:val="ListParagraph"/>
              <w:numPr>
                <w:ilvl w:val="0"/>
                <w:numId w:val="8"/>
              </w:numPr>
            </w:pPr>
            <w:r>
              <w:t>Type the names and numbers of the party supplies into the Excel document, select everything you’ve typed and insert a bar chart</w:t>
            </w:r>
          </w:p>
          <w:p w14:paraId="3280F59A" w14:textId="3783B9DF" w:rsidR="00BE0DB9" w:rsidRDefault="00BE0DB9" w:rsidP="00AC0559">
            <w:pPr>
              <w:pStyle w:val="ListParagraph"/>
              <w:numPr>
                <w:ilvl w:val="0"/>
                <w:numId w:val="8"/>
              </w:numPr>
            </w:pPr>
            <w:r>
              <w:t>Once completed – please email your document to me to assess</w:t>
            </w:r>
          </w:p>
          <w:p w14:paraId="537E7CFF" w14:textId="1FA31E05" w:rsidR="00BE0DB9" w:rsidRDefault="00BE0DB9" w:rsidP="00AC0559">
            <w:pPr>
              <w:pStyle w:val="ListParagraph"/>
              <w:numPr>
                <w:ilvl w:val="0"/>
                <w:numId w:val="8"/>
              </w:numPr>
            </w:pPr>
            <w:r>
              <w:t xml:space="preserve">My email is: </w:t>
            </w:r>
            <w:hyperlink r:id="rId6" w:history="1">
              <w:r w:rsidRPr="00E60873">
                <w:rPr>
                  <w:rStyle w:val="Hyperlink"/>
                </w:rPr>
                <w:t>kirstenanthony0@gmail.com</w:t>
              </w:r>
            </w:hyperlink>
          </w:p>
          <w:p w14:paraId="3881A937" w14:textId="5DFDD3FB" w:rsidR="00265D58" w:rsidRDefault="00265D58" w:rsidP="00AC0559">
            <w:pPr>
              <w:pStyle w:val="ListParagraph"/>
              <w:numPr>
                <w:ilvl w:val="0"/>
                <w:numId w:val="8"/>
              </w:numPr>
            </w:pPr>
            <w:r>
              <w:t>Below is a picture of what it should look like</w:t>
            </w:r>
          </w:p>
          <w:p w14:paraId="02E99AE2" w14:textId="77777777" w:rsidR="00BE0DB9" w:rsidRDefault="00BE0DB9" w:rsidP="00BE0DB9">
            <w:pPr>
              <w:pStyle w:val="ListParagraph"/>
            </w:pPr>
          </w:p>
          <w:p w14:paraId="0A626092" w14:textId="2E56E789" w:rsidR="00740FC6" w:rsidRPr="00740FC6" w:rsidRDefault="00740FC6" w:rsidP="00265D58"/>
        </w:tc>
        <w:tc>
          <w:tcPr>
            <w:tcW w:w="2860" w:type="dxa"/>
          </w:tcPr>
          <w:p w14:paraId="6DFF75A0" w14:textId="77777777" w:rsidR="00AC0559" w:rsidRDefault="00AC0559" w:rsidP="00AC0559">
            <w:r>
              <w:t>- Computer / Device</w:t>
            </w:r>
          </w:p>
          <w:p w14:paraId="30CE0F8D" w14:textId="00006884" w:rsidR="00AC0559" w:rsidRDefault="00AC0559" w:rsidP="00AC0559">
            <w:r>
              <w:t xml:space="preserve">- </w:t>
            </w:r>
            <w:r w:rsidR="00BE0DB9">
              <w:t>Microsoft Excel</w:t>
            </w:r>
          </w:p>
          <w:p w14:paraId="4A5A6497" w14:textId="399A1F3C" w:rsidR="0004725D" w:rsidRPr="00745043" w:rsidRDefault="00265D58" w:rsidP="00386859">
            <w:r>
              <w:t xml:space="preserve">- </w:t>
            </w:r>
            <w:r w:rsidR="00386859">
              <w:t>Party supplies list</w:t>
            </w:r>
          </w:p>
        </w:tc>
      </w:tr>
      <w:bookmarkEnd w:id="1"/>
    </w:tbl>
    <w:p w14:paraId="0F8BFE48" w14:textId="289E5472" w:rsidR="00E211FC" w:rsidRDefault="00E211FC" w:rsidP="00AC0559">
      <w:pPr>
        <w:rPr>
          <w:rFonts w:ascii="Arial" w:hAnsi="Arial" w:cs="Arial"/>
          <w:b/>
          <w:bCs/>
          <w:u w:val="single"/>
        </w:rPr>
      </w:pPr>
    </w:p>
    <w:p w14:paraId="5D1A56B4" w14:textId="69CF6FC7" w:rsidR="00E7604A" w:rsidRDefault="00E7604A" w:rsidP="00AC0559">
      <w:pPr>
        <w:rPr>
          <w:rFonts w:ascii="Arial" w:hAnsi="Arial" w:cs="Arial"/>
          <w:b/>
          <w:bCs/>
          <w:u w:val="single"/>
        </w:rPr>
      </w:pPr>
    </w:p>
    <w:p w14:paraId="1A636F92" w14:textId="4837ADDA" w:rsidR="00E7604A" w:rsidRDefault="00E7604A" w:rsidP="00AC0559">
      <w:pPr>
        <w:rPr>
          <w:rFonts w:ascii="Arial" w:hAnsi="Arial" w:cs="Arial"/>
          <w:b/>
          <w:bCs/>
          <w:u w:val="single"/>
        </w:rPr>
      </w:pPr>
    </w:p>
    <w:p w14:paraId="33A19100" w14:textId="323B87A7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54F91A2D" w14:textId="736E1FC3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2C57FDD" w14:textId="791C1220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AB8E8AC" w14:textId="4644B27F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1FFA88E8" w14:textId="63BA1C86" w:rsidR="00E10DCA" w:rsidRDefault="00386859" w:rsidP="00AC0559">
      <w:pPr>
        <w:rPr>
          <w:rFonts w:ascii="Arial" w:hAnsi="Arial" w:cs="Arial"/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60D6157" wp14:editId="35DA01B0">
            <wp:simplePos x="0" y="0"/>
            <wp:positionH relativeFrom="column">
              <wp:posOffset>162029</wp:posOffset>
            </wp:positionH>
            <wp:positionV relativeFrom="paragraph">
              <wp:posOffset>68048</wp:posOffset>
            </wp:positionV>
            <wp:extent cx="5237480" cy="5808345"/>
            <wp:effectExtent l="0" t="0" r="1270" b="1905"/>
            <wp:wrapSquare wrapText="bothSides"/>
            <wp:docPr id="2" name="Picture 2" descr="Excel First Chart - Party Suppl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cel First Chart - Party Suppli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480" cy="580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8AE303" w14:textId="3EE22E5D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125B30E1" w14:textId="180A790A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EDBF09C" w14:textId="0F3E4A6E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570F03EF" w14:textId="7616C6D5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2D6BF81" w14:textId="706C582F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69E51C8" w14:textId="2BD3D617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390E7023" w14:textId="568BE957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223164F4" w14:textId="5BFAB0B1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3B595E27" w14:textId="6E7DCE90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B6A66B1" w14:textId="6BF28238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517A8A2A" w14:textId="651355C8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sectPr w:rsidR="00E10DCA" w:rsidSect="00D50F42">
      <w:pgSz w:w="15840" w:h="12240" w:orient="landscape" w:code="1"/>
      <w:pgMar w:top="450" w:right="1134" w:bottom="709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B3701"/>
    <w:multiLevelType w:val="hybridMultilevel"/>
    <w:tmpl w:val="E45EAD2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F3443"/>
    <w:multiLevelType w:val="hybridMultilevel"/>
    <w:tmpl w:val="3A1EE4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A35C6"/>
    <w:multiLevelType w:val="hybridMultilevel"/>
    <w:tmpl w:val="38161EE8"/>
    <w:lvl w:ilvl="0" w:tplc="903CE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F92F13"/>
    <w:multiLevelType w:val="hybridMultilevel"/>
    <w:tmpl w:val="13446340"/>
    <w:lvl w:ilvl="0" w:tplc="903CE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8F76A8"/>
    <w:multiLevelType w:val="hybridMultilevel"/>
    <w:tmpl w:val="C8168D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D93671"/>
    <w:multiLevelType w:val="hybridMultilevel"/>
    <w:tmpl w:val="B576E54C"/>
    <w:lvl w:ilvl="0" w:tplc="20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66981C3E"/>
    <w:multiLevelType w:val="hybridMultilevel"/>
    <w:tmpl w:val="1BF297F0"/>
    <w:lvl w:ilvl="0" w:tplc="518CFA2C">
      <w:numFmt w:val="bullet"/>
      <w:lvlText w:val="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DC5AE8"/>
    <w:multiLevelType w:val="hybridMultilevel"/>
    <w:tmpl w:val="9DBA621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712E3E"/>
    <w:multiLevelType w:val="multilevel"/>
    <w:tmpl w:val="6DAE3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4"/>
  </w:num>
  <w:num w:numId="5">
    <w:abstractNumId w:val="8"/>
  </w:num>
  <w:num w:numId="6">
    <w:abstractNumId w:val="0"/>
  </w:num>
  <w:num w:numId="7">
    <w:abstractNumId w:val="7"/>
  </w:num>
  <w:num w:numId="8">
    <w:abstractNumId w:val="3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CwMDQxsjQ3NTA2MjFX0lEKTi0uzszPAykwrQUA0GOkYywAAAA="/>
  </w:docVars>
  <w:rsids>
    <w:rsidRoot w:val="00DB2200"/>
    <w:rsid w:val="00014F5E"/>
    <w:rsid w:val="00023B42"/>
    <w:rsid w:val="0004725D"/>
    <w:rsid w:val="000921D2"/>
    <w:rsid w:val="00093D71"/>
    <w:rsid w:val="000B19A4"/>
    <w:rsid w:val="000D5A43"/>
    <w:rsid w:val="001015BA"/>
    <w:rsid w:val="0012089B"/>
    <w:rsid w:val="00125CF0"/>
    <w:rsid w:val="00133042"/>
    <w:rsid w:val="0014365D"/>
    <w:rsid w:val="001472F5"/>
    <w:rsid w:val="00190869"/>
    <w:rsid w:val="001972D6"/>
    <w:rsid w:val="001A3506"/>
    <w:rsid w:val="00233A21"/>
    <w:rsid w:val="00241497"/>
    <w:rsid w:val="00256B36"/>
    <w:rsid w:val="0026478B"/>
    <w:rsid w:val="00265D58"/>
    <w:rsid w:val="00272629"/>
    <w:rsid w:val="00280CE5"/>
    <w:rsid w:val="002A6A50"/>
    <w:rsid w:val="002B1990"/>
    <w:rsid w:val="002C1E66"/>
    <w:rsid w:val="002C2D51"/>
    <w:rsid w:val="002E0F4A"/>
    <w:rsid w:val="003322F3"/>
    <w:rsid w:val="003374C7"/>
    <w:rsid w:val="00364A0C"/>
    <w:rsid w:val="00373260"/>
    <w:rsid w:val="00386859"/>
    <w:rsid w:val="003E2F8F"/>
    <w:rsid w:val="00412744"/>
    <w:rsid w:val="004359A7"/>
    <w:rsid w:val="004443D1"/>
    <w:rsid w:val="004537FA"/>
    <w:rsid w:val="0048356C"/>
    <w:rsid w:val="00533DBF"/>
    <w:rsid w:val="005405A2"/>
    <w:rsid w:val="0055522F"/>
    <w:rsid w:val="00555F45"/>
    <w:rsid w:val="005A1FE6"/>
    <w:rsid w:val="005C5F89"/>
    <w:rsid w:val="005E466D"/>
    <w:rsid w:val="00602867"/>
    <w:rsid w:val="00603797"/>
    <w:rsid w:val="00604308"/>
    <w:rsid w:val="00653338"/>
    <w:rsid w:val="0068143A"/>
    <w:rsid w:val="006B43E6"/>
    <w:rsid w:val="006E1FC6"/>
    <w:rsid w:val="00735FE0"/>
    <w:rsid w:val="00740FC6"/>
    <w:rsid w:val="00745043"/>
    <w:rsid w:val="007709FA"/>
    <w:rsid w:val="00792904"/>
    <w:rsid w:val="007F01A1"/>
    <w:rsid w:val="007F7987"/>
    <w:rsid w:val="00820330"/>
    <w:rsid w:val="00831A2C"/>
    <w:rsid w:val="008378F1"/>
    <w:rsid w:val="00865C1E"/>
    <w:rsid w:val="00883910"/>
    <w:rsid w:val="008A5104"/>
    <w:rsid w:val="008C1391"/>
    <w:rsid w:val="00932140"/>
    <w:rsid w:val="009337C6"/>
    <w:rsid w:val="0099280E"/>
    <w:rsid w:val="009E056E"/>
    <w:rsid w:val="00A22247"/>
    <w:rsid w:val="00AB2234"/>
    <w:rsid w:val="00AB7484"/>
    <w:rsid w:val="00AC0559"/>
    <w:rsid w:val="00AD06CB"/>
    <w:rsid w:val="00AF035A"/>
    <w:rsid w:val="00B006E5"/>
    <w:rsid w:val="00B102DF"/>
    <w:rsid w:val="00B3716F"/>
    <w:rsid w:val="00B4782E"/>
    <w:rsid w:val="00B518B1"/>
    <w:rsid w:val="00B5564D"/>
    <w:rsid w:val="00BB0C25"/>
    <w:rsid w:val="00BC1E8C"/>
    <w:rsid w:val="00BE0DB9"/>
    <w:rsid w:val="00BE6070"/>
    <w:rsid w:val="00C7572C"/>
    <w:rsid w:val="00C93D5D"/>
    <w:rsid w:val="00CA4271"/>
    <w:rsid w:val="00CB4F9A"/>
    <w:rsid w:val="00CB6421"/>
    <w:rsid w:val="00CF1F8B"/>
    <w:rsid w:val="00CF513C"/>
    <w:rsid w:val="00D123E3"/>
    <w:rsid w:val="00D416EA"/>
    <w:rsid w:val="00D47F9E"/>
    <w:rsid w:val="00D50F42"/>
    <w:rsid w:val="00DA78A0"/>
    <w:rsid w:val="00DB2200"/>
    <w:rsid w:val="00DB6C57"/>
    <w:rsid w:val="00DD4E3D"/>
    <w:rsid w:val="00DD5043"/>
    <w:rsid w:val="00DE36AB"/>
    <w:rsid w:val="00E10DCA"/>
    <w:rsid w:val="00E211FC"/>
    <w:rsid w:val="00E64E46"/>
    <w:rsid w:val="00E7604A"/>
    <w:rsid w:val="00EE5F5A"/>
    <w:rsid w:val="00EF689A"/>
    <w:rsid w:val="00F04001"/>
    <w:rsid w:val="00F20258"/>
    <w:rsid w:val="00F25B8F"/>
    <w:rsid w:val="00F307E2"/>
    <w:rsid w:val="00F8132D"/>
    <w:rsid w:val="00F943B6"/>
    <w:rsid w:val="00FC244E"/>
    <w:rsid w:val="00FC2AF2"/>
    <w:rsid w:val="00FE3BD0"/>
    <w:rsid w:val="00FF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B13C1"/>
  <w15:chartTrackingRefBased/>
  <w15:docId w15:val="{992BBC9A-1133-467D-BDAA-E04D66C5F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B2200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220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DB2200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DB2200"/>
    <w:pPr>
      <w:ind w:left="720"/>
      <w:contextualSpacing/>
    </w:pPr>
  </w:style>
  <w:style w:type="table" w:styleId="TableGrid">
    <w:name w:val="Table Grid"/>
    <w:basedOn w:val="TableNormal"/>
    <w:uiPriority w:val="39"/>
    <w:rsid w:val="00DB2200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9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132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1330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3304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2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irstenanthony0@gmail.com" TargetMode="External"/><Relationship Id="rId5" Type="http://schemas.openxmlformats.org/officeDocument/2006/relationships/hyperlink" Target="https://youtu.be/lwhSRbkUZe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8</Words>
  <Characters>1076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eta Dawson</dc:creator>
  <cp:keywords/>
  <dc:description/>
  <cp:lastModifiedBy>Tonie-Ann Broomfield</cp:lastModifiedBy>
  <cp:revision>2</cp:revision>
  <dcterms:created xsi:type="dcterms:W3CDTF">2020-04-06T20:00:00Z</dcterms:created>
  <dcterms:modified xsi:type="dcterms:W3CDTF">2020-04-06T20:00:00Z</dcterms:modified>
</cp:coreProperties>
</file>